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94090F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94090F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090F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94090F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94090F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94090F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94090F">
        <w:rPr>
          <w:rFonts w:ascii="Times New Roman" w:hAnsi="Times New Roman"/>
          <w:sz w:val="20"/>
          <w:szCs w:val="24"/>
        </w:rPr>
        <w:t>Venkatapur</w:t>
      </w:r>
      <w:proofErr w:type="spellEnd"/>
      <w:r w:rsidRPr="0094090F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94090F">
        <w:rPr>
          <w:rFonts w:ascii="Times New Roman" w:hAnsi="Times New Roman"/>
          <w:sz w:val="20"/>
          <w:szCs w:val="24"/>
        </w:rPr>
        <w:t>Ghatkesar</w:t>
      </w:r>
      <w:proofErr w:type="spellEnd"/>
      <w:r w:rsidRPr="0094090F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94090F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94090F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94090F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4090F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571C6CCE" w14:textId="77777777" w:rsidR="007E34B0" w:rsidRPr="007E34B0" w:rsidRDefault="007E34B0" w:rsidP="007E34B0">
      <w:pPr>
        <w:spacing w:after="0" w:line="360" w:lineRule="auto"/>
        <w:ind w:firstLine="360"/>
        <w:rPr>
          <w:rFonts w:ascii="Times New Roman" w:hAnsi="Times New Roman" w:cs="Times New Roman"/>
          <w:sz w:val="12"/>
          <w:szCs w:val="24"/>
        </w:rPr>
      </w:pPr>
    </w:p>
    <w:p w14:paraId="1E450F37" w14:textId="275438CD" w:rsidR="008561B4" w:rsidRPr="007E34B0" w:rsidRDefault="008561B4" w:rsidP="007E34B0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7E34B0">
        <w:rPr>
          <w:rFonts w:ascii="Times New Roman" w:hAnsi="Times New Roman" w:cs="Times New Roman"/>
          <w:sz w:val="24"/>
          <w:szCs w:val="24"/>
        </w:rPr>
        <w:t>Name of the Course:</w:t>
      </w:r>
      <w:r w:rsidRPr="007E34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93F2F">
        <w:rPr>
          <w:rFonts w:ascii="Times New Roman" w:hAnsi="Times New Roman" w:cs="Times New Roman"/>
          <w:b/>
          <w:sz w:val="24"/>
          <w:szCs w:val="24"/>
        </w:rPr>
        <w:t>THERMAL ENGINEERING - I</w:t>
      </w:r>
    </w:p>
    <w:p w14:paraId="0554B8E0" w14:textId="1C562486" w:rsidR="008561B4" w:rsidRPr="007E34B0" w:rsidRDefault="008561B4" w:rsidP="007E34B0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E34B0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7E34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693F2F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693F2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693F2F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693F2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693F2F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7E34B0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7E34B0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7E34B0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5519CC5F" w14:textId="77777777" w:rsidR="00693F2F" w:rsidRPr="00E422FC" w:rsidRDefault="00693F2F" w:rsidP="00693F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After completion of this course, the students will be able to:</w:t>
      </w:r>
    </w:p>
    <w:p w14:paraId="59C24621" w14:textId="77777777" w:rsidR="00693F2F" w:rsidRPr="00E422FC" w:rsidRDefault="00693F2F" w:rsidP="00693F2F">
      <w:pPr>
        <w:pStyle w:val="ListParagraph"/>
        <w:numPr>
          <w:ilvl w:val="0"/>
          <w:numId w:val="4"/>
        </w:numPr>
        <w:spacing w:after="0" w:line="240" w:lineRule="auto"/>
        <w:ind w:left="450" w:hanging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color w:val="000000"/>
          <w:sz w:val="24"/>
          <w:szCs w:val="24"/>
        </w:rPr>
        <w:t>Make students familiar with the design and operating characteristics of modern internal combustion engines.</w:t>
      </w:r>
    </w:p>
    <w:p w14:paraId="0D09563B" w14:textId="77777777" w:rsidR="00693F2F" w:rsidRPr="00E422FC" w:rsidRDefault="00693F2F" w:rsidP="00693F2F">
      <w:pPr>
        <w:pStyle w:val="ListParagraph"/>
        <w:numPr>
          <w:ilvl w:val="0"/>
          <w:numId w:val="4"/>
        </w:numPr>
        <w:spacing w:after="0" w:line="240" w:lineRule="auto"/>
        <w:ind w:left="450" w:hanging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color w:val="000000"/>
          <w:sz w:val="24"/>
          <w:szCs w:val="24"/>
        </w:rPr>
        <w:t>Understand the thermodynamics, combustion, heat transfer, friction and other factors affecting engine power, efficiency and emissions</w:t>
      </w:r>
    </w:p>
    <w:p w14:paraId="3A3DBAAC" w14:textId="77777777" w:rsidR="00693F2F" w:rsidRPr="00E422FC" w:rsidRDefault="00693F2F" w:rsidP="00693F2F">
      <w:pPr>
        <w:pStyle w:val="ListParagraph"/>
        <w:numPr>
          <w:ilvl w:val="0"/>
          <w:numId w:val="4"/>
        </w:numPr>
        <w:spacing w:after="0" w:line="240" w:lineRule="auto"/>
        <w:ind w:left="450" w:hanging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color w:val="000000"/>
          <w:sz w:val="24"/>
          <w:szCs w:val="24"/>
        </w:rPr>
        <w:t>Understand students to the environmental and fuel economy challenges facing the internal combustion engine technology and market trends.</w:t>
      </w:r>
    </w:p>
    <w:p w14:paraId="6D2F3CE3" w14:textId="77777777" w:rsidR="00693F2F" w:rsidRPr="00E422FC" w:rsidRDefault="00693F2F" w:rsidP="00693F2F">
      <w:pPr>
        <w:pStyle w:val="ListParagraph"/>
        <w:numPr>
          <w:ilvl w:val="0"/>
          <w:numId w:val="4"/>
        </w:numPr>
        <w:spacing w:after="0" w:line="240" w:lineRule="auto"/>
        <w:ind w:left="450" w:hanging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ketch the diagram of processes involved in spark ignition and compression ignition.</w:t>
      </w:r>
    </w:p>
    <w:p w14:paraId="483FB997" w14:textId="77777777" w:rsidR="00693F2F" w:rsidRPr="00E422FC" w:rsidRDefault="00693F2F" w:rsidP="00693F2F">
      <w:pPr>
        <w:pStyle w:val="ListParagraph"/>
        <w:numPr>
          <w:ilvl w:val="0"/>
          <w:numId w:val="4"/>
        </w:numPr>
        <w:spacing w:after="0" w:line="240" w:lineRule="auto"/>
        <w:ind w:left="450" w:hanging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 xml:space="preserve">Describe the working of various compressors </w:t>
      </w:r>
    </w:p>
    <w:p w14:paraId="0285AAC8" w14:textId="77777777" w:rsidR="00DB36BC" w:rsidRPr="0094090F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94090F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94090F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4090F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94090F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94090F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94090F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94090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94090F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94090F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94090F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94090F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94090F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94090F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94090F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94090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F07321" w:rsidRPr="0094090F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F07321" w:rsidRPr="0094090F" w:rsidRDefault="00F07321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F07321" w:rsidRPr="0094090F" w:rsidRDefault="00F07321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F07321" w:rsidRPr="0094090F" w:rsidRDefault="00F07321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07AE1F06" w:rsidR="00F07321" w:rsidRPr="0094090F" w:rsidRDefault="00F07321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7777777" w:rsidR="00F07321" w:rsidRPr="0094090F" w:rsidRDefault="00F07321" w:rsidP="00F07321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F07321" w:rsidRPr="0094090F" w:rsidRDefault="00F07321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6BA966BC" w:rsidR="00F07321" w:rsidRPr="0094090F" w:rsidRDefault="00394F82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66F9EAE6" w:rsidR="00F07321" w:rsidRPr="0094090F" w:rsidRDefault="003B0A63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FB882BF" w:rsidR="00F07321" w:rsidRPr="0094090F" w:rsidRDefault="003B0A63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71BBA668" w:rsidR="00F07321" w:rsidRPr="0094090F" w:rsidRDefault="006769BD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654E3432" w:rsidR="00F07321" w:rsidRPr="0094090F" w:rsidRDefault="006769BD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02536F25" w:rsidR="00F07321" w:rsidRPr="0094090F" w:rsidRDefault="002B0405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1CDE533" w:rsidR="00F07321" w:rsidRPr="0094090F" w:rsidRDefault="00CE686B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2" w:type="pct"/>
            <w:vAlign w:val="center"/>
          </w:tcPr>
          <w:p w14:paraId="33A7413B" w14:textId="09C0FC09" w:rsidR="00F07321" w:rsidRPr="0094090F" w:rsidRDefault="00F07321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24BBBB1A" w14:textId="36604930" w:rsidR="00F07321" w:rsidRPr="0094090F" w:rsidRDefault="00F07321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7AB29A6E" w14:textId="65571118" w:rsidR="00F07321" w:rsidRPr="0094090F" w:rsidRDefault="00F07321" w:rsidP="00F07321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F07321" w:rsidRPr="0094090F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2899D3E3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777777" w:rsidR="00F07321" w:rsidRPr="0094090F" w:rsidRDefault="00F07321" w:rsidP="00F07321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0356046F" w:rsidR="00F07321" w:rsidRPr="0094090F" w:rsidRDefault="00394F82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65DD80E" w:rsidR="00F07321" w:rsidRPr="0094090F" w:rsidRDefault="003B0A63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22054670" w:rsidR="00F07321" w:rsidRPr="0094090F" w:rsidRDefault="003B0A63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5EF875EF" w:rsidR="00F07321" w:rsidRPr="0094090F" w:rsidRDefault="006769BD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09CA3E59" w:rsidR="00F07321" w:rsidRPr="0094090F" w:rsidRDefault="006769BD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64684B4F" w:rsidR="00F07321" w:rsidRPr="0094090F" w:rsidRDefault="002B0405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39FF3594" w:rsidR="00F07321" w:rsidRPr="0094090F" w:rsidRDefault="00CE686B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2A33422" w14:textId="2CAEBCC6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07AE086" w14:textId="64A937F7" w:rsidR="00F07321" w:rsidRPr="0094090F" w:rsidRDefault="00D42520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  <w:bookmarkStart w:id="0" w:name="_GoBack"/>
            <w:bookmarkEnd w:id="0"/>
          </w:p>
        </w:tc>
        <w:tc>
          <w:tcPr>
            <w:tcW w:w="374" w:type="pct"/>
            <w:vAlign w:val="center"/>
          </w:tcPr>
          <w:p w14:paraId="6E2C46D8" w14:textId="6D32719B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F07321" w:rsidRPr="0094090F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4C6A8C7C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1B181CF5" w:rsidR="00F07321" w:rsidRPr="0094090F" w:rsidRDefault="00F07321" w:rsidP="00F07321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5861FBB9" w:rsidR="00F07321" w:rsidRPr="0094090F" w:rsidRDefault="00394F82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03E31820" w:rsidR="00F07321" w:rsidRPr="0094090F" w:rsidRDefault="006769BD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26108604" w:rsidR="00F07321" w:rsidRPr="0094090F" w:rsidRDefault="00CE686B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39CC7D" w14:textId="22193298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721CAC49" w14:textId="6E1775F0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21710F60" w14:textId="1CC2CE3E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F07321" w:rsidRPr="0094090F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3DCF0E2E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4815621B" w:rsidR="00F07321" w:rsidRPr="0094090F" w:rsidRDefault="00F07321" w:rsidP="00F07321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2876A4AB" w:rsidR="00F07321" w:rsidRPr="0094090F" w:rsidRDefault="006769BD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7185A475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17952B68" w14:textId="4C55D1C5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4213276" w14:textId="539EBDEE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F07321" w:rsidRPr="0094090F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34C929A6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3032E1F" w:rsidR="00F07321" w:rsidRPr="0094090F" w:rsidRDefault="00F07321" w:rsidP="00F07321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0B7F4C15" w:rsidR="00F07321" w:rsidRPr="0094090F" w:rsidRDefault="003B0A63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38E5D329" w:rsidR="00F07321" w:rsidRPr="0094090F" w:rsidRDefault="003B0A63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6B582650" w:rsidR="00F07321" w:rsidRPr="0094090F" w:rsidRDefault="002B0405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24ECE374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55DEC1D" w14:textId="7BED3319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CC56BC6" w14:textId="0F7546DE" w:rsidR="00F07321" w:rsidRPr="0094090F" w:rsidRDefault="00F07321" w:rsidP="00F07321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94090F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94090F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94090F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94090F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94090F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34A92535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5A134B15" w:rsidR="00EC65A7" w:rsidRPr="0094090F" w:rsidRDefault="00395A2E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3D5007A0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62BC6631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2A1D6FAE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A032054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1625F80F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1E185940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46B98A15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4829CC56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8378F9" w14:textId="7C359FB2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049D528D" w14:textId="1A31E2AC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4B0C09D2" w14:textId="34818F5F" w:rsidR="00EC65A7" w:rsidRPr="0094090F" w:rsidRDefault="00395A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</w:tbl>
    <w:p w14:paraId="52E9788F" w14:textId="67437584" w:rsidR="003A5487" w:rsidRPr="0094090F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71FB7B3B" w14:textId="43147A15" w:rsidR="00693F2F" w:rsidRPr="00121104" w:rsidRDefault="00693F2F" w:rsidP="00693F2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57B3836A" w14:textId="77777777" w:rsidR="00693F2F" w:rsidRPr="00121104" w:rsidRDefault="00693F2F" w:rsidP="00693F2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1CC55273" w14:textId="77777777" w:rsidR="00693F2F" w:rsidRPr="00121104" w:rsidRDefault="00693F2F" w:rsidP="00693F2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58F8D08E" w14:textId="77777777" w:rsidR="00693F2F" w:rsidRPr="00121104" w:rsidRDefault="00693F2F" w:rsidP="00693F2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C65BC10" w14:textId="77777777" w:rsidR="00693F2F" w:rsidRDefault="00693F2F" w:rsidP="00693F2F">
      <w:pPr>
        <w:rPr>
          <w:rFonts w:ascii="Times New Roman" w:hAnsi="Times New Roman" w:cs="Times New Roman"/>
          <w:b/>
          <w:sz w:val="24"/>
          <w:szCs w:val="24"/>
        </w:rPr>
      </w:pPr>
    </w:p>
    <w:p w14:paraId="07791A69" w14:textId="77777777" w:rsidR="00693F2F" w:rsidRPr="00121104" w:rsidRDefault="00693F2F" w:rsidP="00693F2F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3D1FC944" w:rsidR="005F52B2" w:rsidRPr="0094090F" w:rsidRDefault="00693F2F" w:rsidP="00693F2F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94090F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736765" w14:textId="77777777" w:rsidR="00820479" w:rsidRDefault="00820479" w:rsidP="00BA668C">
      <w:pPr>
        <w:spacing w:after="0" w:line="240" w:lineRule="auto"/>
      </w:pPr>
      <w:r>
        <w:separator/>
      </w:r>
    </w:p>
  </w:endnote>
  <w:endnote w:type="continuationSeparator" w:id="0">
    <w:p w14:paraId="66B7D602" w14:textId="77777777" w:rsidR="00820479" w:rsidRDefault="00820479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0C6AB0" w14:textId="77777777" w:rsidR="00820479" w:rsidRDefault="00820479" w:rsidP="00BA668C">
      <w:pPr>
        <w:spacing w:after="0" w:line="240" w:lineRule="auto"/>
      </w:pPr>
      <w:r>
        <w:separator/>
      </w:r>
    </w:p>
  </w:footnote>
  <w:footnote w:type="continuationSeparator" w:id="0">
    <w:p w14:paraId="1C7CF77E" w14:textId="77777777" w:rsidR="00820479" w:rsidRDefault="00820479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B2744"/>
    <w:multiLevelType w:val="hybridMultilevel"/>
    <w:tmpl w:val="249E2A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2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0405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4F82"/>
    <w:rsid w:val="00395A2E"/>
    <w:rsid w:val="003962BC"/>
    <w:rsid w:val="003A25FD"/>
    <w:rsid w:val="003A5487"/>
    <w:rsid w:val="003A6328"/>
    <w:rsid w:val="003B0A63"/>
    <w:rsid w:val="003C66E9"/>
    <w:rsid w:val="003D45BE"/>
    <w:rsid w:val="003D473A"/>
    <w:rsid w:val="003F337E"/>
    <w:rsid w:val="003F513D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769BD"/>
    <w:rsid w:val="006929FC"/>
    <w:rsid w:val="00693F2F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7E34B0"/>
    <w:rsid w:val="00820479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4090F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70E3"/>
    <w:rsid w:val="00CB5A47"/>
    <w:rsid w:val="00CE211D"/>
    <w:rsid w:val="00CE686B"/>
    <w:rsid w:val="00CF3AD3"/>
    <w:rsid w:val="00D10A06"/>
    <w:rsid w:val="00D31143"/>
    <w:rsid w:val="00D35226"/>
    <w:rsid w:val="00D42520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07321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37</cp:revision>
  <cp:lastPrinted>2022-03-30T04:18:00Z</cp:lastPrinted>
  <dcterms:created xsi:type="dcterms:W3CDTF">2022-07-20T05:07:00Z</dcterms:created>
  <dcterms:modified xsi:type="dcterms:W3CDTF">2022-07-23T06:21:00Z</dcterms:modified>
</cp:coreProperties>
</file>